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5D1D04" w:rsidRPr="005D1D04" w:rsidRDefault="005D1D04" w:rsidP="005D1D04">
      <w:pPr>
        <w:bidi/>
        <w:jc w:val="center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:rsidR="00C55D57" w:rsidRPr="005D1D04" w:rsidRDefault="005D1D04" w:rsidP="005D1D04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1"/>
        <w:bidiVisual/>
        <w:tblW w:w="9656" w:type="dxa"/>
        <w:tblInd w:w="45" w:type="dxa"/>
        <w:tblLook w:val="04A0"/>
      </w:tblPr>
      <w:tblGrid>
        <w:gridCol w:w="3656"/>
        <w:gridCol w:w="6000"/>
      </w:tblGrid>
      <w:tr w:rsidR="005D1D04" w:rsidRPr="005D1D04" w:rsidTr="00BA393D">
        <w:trPr>
          <w:cnfStyle w:val="100000000000"/>
          <w:trHeight w:val="655"/>
        </w:trPr>
        <w:tc>
          <w:tcPr>
            <w:cnfStyle w:val="001000000100"/>
            <w:tcW w:w="3656" w:type="dxa"/>
            <w:vAlign w:val="center"/>
          </w:tcPr>
          <w:p w:rsidR="005D1D04" w:rsidRPr="005D1D04" w:rsidRDefault="005D1D04" w:rsidP="005D1D04">
            <w:pPr>
              <w:bidi/>
              <w:jc w:val="center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6000" w:type="dxa"/>
            <w:vAlign w:val="center"/>
          </w:tcPr>
          <w:p w:rsidR="005D1D04" w:rsidRPr="005D1D04" w:rsidRDefault="005D1D04" w:rsidP="005D1D04">
            <w:pPr>
              <w:bidi/>
              <w:jc w:val="center"/>
              <w:cnfStyle w:val="10000000000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06BF9" w:rsidRPr="005D1D04" w:rsidTr="00BA393D">
        <w:trPr>
          <w:cnfStyle w:val="000000100000"/>
          <w:trHeight w:val="655"/>
        </w:trPr>
        <w:tc>
          <w:tcPr>
            <w:cnfStyle w:val="001000000000"/>
            <w:tcW w:w="9656" w:type="dxa"/>
            <w:gridSpan w:val="2"/>
            <w:vAlign w:val="center"/>
          </w:tcPr>
          <w:p w:rsidR="00207B45" w:rsidRDefault="00506BF9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: </w:t>
            </w:r>
          </w:p>
          <w:p w:rsidR="00506BF9" w:rsidRPr="005971F6" w:rsidRDefault="00506BF9" w:rsidP="00207B45">
            <w:pPr>
              <w:bidi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فتر توسعه</w:t>
            </w:r>
            <w:r w:rsidRPr="005971F6">
              <w:rPr>
                <w:rFonts w:cs="B Mitra" w:hint="cs"/>
                <w:b w:val="0"/>
                <w:bCs w:val="0"/>
                <w:color w:val="FF0000"/>
                <w:sz w:val="26"/>
                <w:szCs w:val="26"/>
                <w:rtl/>
              </w:rPr>
              <w:t xml:space="preserve"> </w:t>
            </w: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مطالعات و آموزش دانشکده پزشکی </w:t>
            </w:r>
          </w:p>
        </w:tc>
      </w:tr>
      <w:tr w:rsidR="00506BF9" w:rsidRPr="005D1D04" w:rsidTr="00BA393D">
        <w:trPr>
          <w:trHeight w:val="1287"/>
        </w:trPr>
        <w:tc>
          <w:tcPr>
            <w:cnfStyle w:val="001000000000"/>
            <w:tcW w:w="9656" w:type="dxa"/>
            <w:gridSpan w:val="2"/>
            <w:vAlign w:val="center"/>
          </w:tcPr>
          <w:p w:rsidR="00207B45" w:rsidRDefault="00506BF9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  <w:r w:rsidR="00751E1E">
              <w:rPr>
                <w:rFonts w:cs="B Mitra" w:hint="cs"/>
                <w:sz w:val="26"/>
                <w:szCs w:val="26"/>
                <w:rtl/>
              </w:rPr>
              <w:t>:</w:t>
            </w:r>
            <w:r w:rsidR="00B7226D">
              <w:rPr>
                <w:rFonts w:cs="B Mitra" w:hint="cs"/>
                <w:sz w:val="26"/>
                <w:szCs w:val="26"/>
                <w:rtl/>
              </w:rPr>
              <w:t xml:space="preserve"> </w:t>
            </w:r>
          </w:p>
          <w:p w:rsidR="004254AA" w:rsidRPr="005971F6" w:rsidRDefault="00207B45" w:rsidP="00207B45">
            <w:pPr>
              <w:bidi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کتر</w:t>
            </w:r>
            <w:r w:rsidR="00751E1E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لیلا مشهدی </w:t>
            </w:r>
            <w:r w:rsidR="00105592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مدیر دفتر مطالعات و توسعه آموزش پزشکی</w:t>
            </w:r>
            <w:r w:rsidR="00751E1E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، </w:t>
            </w:r>
            <w:hyperlink r:id="rId7" w:history="1">
              <w:r w:rsidR="00873339" w:rsidRPr="005971F6">
                <w:rPr>
                  <w:rStyle w:val="Hyperlink"/>
                  <w:rFonts w:cs="B Mitra"/>
                  <w:b w:val="0"/>
                  <w:bCs w:val="0"/>
                  <w:sz w:val="26"/>
                  <w:szCs w:val="26"/>
                </w:rPr>
                <w:t>MashhadiL@mums.ac.ir</w:t>
              </w:r>
            </w:hyperlink>
            <w:r w:rsidR="00873339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، </w:t>
            </w:r>
          </w:p>
          <w:p w:rsidR="00506BF9" w:rsidRPr="005971F6" w:rsidRDefault="00873339" w:rsidP="004254AA">
            <w:pPr>
              <w:bidi/>
              <w:rPr>
                <w:rFonts w:cs="B Mitra"/>
                <w:b w:val="0"/>
                <w:bCs w:val="0"/>
                <w:sz w:val="26"/>
                <w:szCs w:val="26"/>
                <w:rtl/>
                <w:lang w:bidi="fa-IR"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تلفن: </w:t>
            </w:r>
            <w:r w:rsidR="004254AA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  <w:lang w:bidi="fa-IR"/>
              </w:rPr>
              <w:t>0915308</w:t>
            </w:r>
            <w:r w:rsidR="00113D9B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  <w:lang w:bidi="fa-IR"/>
              </w:rPr>
              <w:t>4743</w:t>
            </w:r>
          </w:p>
          <w:p w:rsidR="005971F6" w:rsidRPr="005D1D04" w:rsidRDefault="005971F6" w:rsidP="005971F6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</w:tr>
      <w:tr w:rsidR="00113D9B" w:rsidRPr="005D1D04" w:rsidTr="00BA393D">
        <w:trPr>
          <w:cnfStyle w:val="000000100000"/>
          <w:trHeight w:val="655"/>
        </w:trPr>
        <w:tc>
          <w:tcPr>
            <w:cnfStyle w:val="001000000000"/>
            <w:tcW w:w="9656" w:type="dxa"/>
            <w:gridSpan w:val="2"/>
            <w:vAlign w:val="center"/>
          </w:tcPr>
          <w:p w:rsidR="00113D9B" w:rsidRPr="005971F6" w:rsidRDefault="00113D9B" w:rsidP="005D1D04">
            <w:pPr>
              <w:bidi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5971F6">
              <w:rPr>
                <w:rFonts w:cs="B Mitra"/>
                <w:b w:val="0"/>
                <w:bCs w:val="0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: </w:t>
            </w:r>
          </w:p>
          <w:p w:rsidR="00113D9B" w:rsidRPr="005971F6" w:rsidRDefault="00872DDD" w:rsidP="004A679E">
            <w:pPr>
              <w:bidi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رفع موانع و چالش های ساختاری و سیستمی آموزش مجازی </w:t>
            </w:r>
            <w:bookmarkStart w:id="0" w:name="_GoBack"/>
            <w:bookmarkEnd w:id="0"/>
          </w:p>
        </w:tc>
      </w:tr>
      <w:tr w:rsidR="000425BA" w:rsidRPr="005D1D04" w:rsidTr="00BA393D">
        <w:trPr>
          <w:trHeight w:val="655"/>
        </w:trPr>
        <w:tc>
          <w:tcPr>
            <w:cnfStyle w:val="001000000000"/>
            <w:tcW w:w="9656" w:type="dxa"/>
            <w:gridSpan w:val="2"/>
            <w:vAlign w:val="center"/>
          </w:tcPr>
          <w:p w:rsidR="000425BA" w:rsidRDefault="000425BA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: </w:t>
            </w:r>
          </w:p>
          <w:p w:rsidR="00E40091" w:rsidRPr="005971F6" w:rsidRDefault="008E54B6" w:rsidP="00F05BD9">
            <w:pPr>
              <w:bidi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بحران کووید 19 بر </w:t>
            </w:r>
            <w:r w:rsidR="00920DB4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سیستم های آموزش کلیه کشورهای جهان تاثیر گذاشته و باعث شد که شیوه آموزش به روش مجازی تغییر شکل یابد.</w:t>
            </w:r>
            <w:r w:rsidR="00D22A31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</w:t>
            </w:r>
            <w:r w:rsidR="00DA631D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هرچند که تغییر به وضعیت آموزش مجازی و یادگیری </w:t>
            </w:r>
            <w:r w:rsidR="00452615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الکترونیک به صورت سریع </w:t>
            </w:r>
            <w:r w:rsidR="00790CEB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و غیر منتظره رخ داد، مع ذالک</w:t>
            </w:r>
            <w:r w:rsidR="00551AD6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نظر به مزایای آموزش مجازی،</w:t>
            </w:r>
            <w:r w:rsidR="00790CEB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تجربیات کسب شده توسط اساتید و دانشجویان میتواند به منزله یک فرصت تلقی شود. </w:t>
            </w:r>
            <w:r w:rsidR="00737B79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موزش مجازی شیوه نوین آموزش </w:t>
            </w:r>
            <w:r w:rsidR="00551AD6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است که</w:t>
            </w:r>
            <w:r w:rsidR="00737B79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استفاده موثر از آن بستگی به توانمندی استاد، امکانات دانشگاه و نیز تجربه و امکانات اساتید و دانشجویان دارد. </w:t>
            </w:r>
            <w:r w:rsidR="00DC15C0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از این رو </w:t>
            </w:r>
            <w:r w:rsidR="001E5ED2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بایستی با </w:t>
            </w:r>
            <w:r w:rsidR="00790CEB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رفع کاستیها و چالش های </w:t>
            </w:r>
            <w:r w:rsidR="00131E12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موجود و اتخاذ استراتژیهای مناسب</w:t>
            </w:r>
            <w:r w:rsidR="00DC15C0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می تواند </w:t>
            </w:r>
            <w:r w:rsidR="001E5ED2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بستر مناسب را برای تداوم استفاده موثر از آموزش مجازی را </w:t>
            </w:r>
            <w:r w:rsidR="002957E3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حتی بعد از پایان پاندمی ،</w:t>
            </w:r>
            <w:r w:rsidR="00F05BD9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فراهم نمود. </w:t>
            </w:r>
          </w:p>
          <w:p w:rsidR="000425BA" w:rsidRPr="005D1D04" w:rsidRDefault="000425BA" w:rsidP="00DA631D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</w:tr>
      <w:tr w:rsidR="00207B45" w:rsidRPr="005D1D04" w:rsidTr="00BA393D">
        <w:trPr>
          <w:cnfStyle w:val="000000100000"/>
          <w:trHeight w:val="655"/>
        </w:trPr>
        <w:tc>
          <w:tcPr>
            <w:cnfStyle w:val="001000000000"/>
            <w:tcW w:w="9656" w:type="dxa"/>
            <w:gridSpan w:val="2"/>
            <w:vAlign w:val="center"/>
          </w:tcPr>
          <w:p w:rsidR="00DC15C0" w:rsidRDefault="00207B45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: </w:t>
            </w:r>
          </w:p>
          <w:p w:rsidR="003F6995" w:rsidRPr="005971F6" w:rsidRDefault="003B324E" w:rsidP="003F6995">
            <w:pPr>
              <w:pStyle w:val="ListParagraph"/>
              <w:numPr>
                <w:ilvl w:val="0"/>
                <w:numId w:val="1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توسعه زیر ساخت های لازم</w:t>
            </w:r>
            <w:r w:rsidR="00043DCF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آموزش مجاز</w:t>
            </w:r>
            <w:r w:rsidR="003F6995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ی</w:t>
            </w: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از قبیل توسعه شبکه س</w:t>
            </w:r>
            <w:r w:rsidR="003F6995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ر</w:t>
            </w: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اسری اینترنت و افزایش سرعت آن</w:t>
            </w:r>
          </w:p>
          <w:p w:rsidR="00215A64" w:rsidRPr="005971F6" w:rsidRDefault="00215A64" w:rsidP="00215A64">
            <w:pPr>
              <w:pStyle w:val="ListParagraph"/>
              <w:numPr>
                <w:ilvl w:val="0"/>
                <w:numId w:val="1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ایجاد امکان  استفاده از پلت فرم های قوی جهت برگزاری کلاسهای آنلاین</w:t>
            </w:r>
          </w:p>
          <w:p w:rsidR="002E7652" w:rsidRPr="005971F6" w:rsidRDefault="002E7652" w:rsidP="00097E77">
            <w:pPr>
              <w:pStyle w:val="ListParagraph"/>
              <w:numPr>
                <w:ilvl w:val="0"/>
                <w:numId w:val="1"/>
              </w:numPr>
              <w:bidi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ارتقای سامانه نوید </w:t>
            </w:r>
            <w:r w:rsidR="00097E77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(</w:t>
            </w: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افزایش حجم ذخیره سازی</w:t>
            </w:r>
            <w:r w:rsidR="00097E77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، کاربرپسندی</w:t>
            </w:r>
            <w:r w:rsidR="007878D9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، بارگذاری اتوماتیک کلاسهای آنلاین، تعریف درسها درزمان</w:t>
            </w:r>
            <w:r w:rsidR="00D50D1F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</w:t>
            </w:r>
            <w:r w:rsidR="007878D9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مناسب، ایجاد امکان نظرسنجی</w:t>
            </w:r>
            <w:r w:rsidR="00097E77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)</w:t>
            </w:r>
          </w:p>
          <w:p w:rsidR="00DA5D19" w:rsidRDefault="00D04548" w:rsidP="00DA5D19">
            <w:pPr>
              <w:pStyle w:val="ListParagraph"/>
              <w:numPr>
                <w:ilvl w:val="0"/>
                <w:numId w:val="1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تجهیز سیستم های</w:t>
            </w:r>
            <w:r w:rsidR="00706422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</w:t>
            </w: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مورد استفاده در گروهها، دانشکده، خوابگاههایا بیمارستانها </w:t>
            </w:r>
          </w:p>
          <w:p w:rsidR="00BE6F05" w:rsidRPr="005971F6" w:rsidRDefault="00B632E0" w:rsidP="00B632E0">
            <w:pPr>
              <w:pStyle w:val="ListParagraph"/>
              <w:numPr>
                <w:ilvl w:val="0"/>
                <w:numId w:val="1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تدوین، اعلام و نظارت بر رعایت </w:t>
            </w:r>
            <w:r w:rsidR="00BE6F05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استانداردهای آموزش مجازی</w:t>
            </w:r>
          </w:p>
          <w:p w:rsidR="00207B45" w:rsidRPr="005D1D04" w:rsidRDefault="00207B45" w:rsidP="00207B45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</w:tr>
      <w:tr w:rsidR="00BA393D" w:rsidRPr="005D1D04" w:rsidTr="00BA393D">
        <w:trPr>
          <w:trHeight w:val="655"/>
        </w:trPr>
        <w:tc>
          <w:tcPr>
            <w:cnfStyle w:val="001000000000"/>
            <w:tcW w:w="9656" w:type="dxa"/>
            <w:gridSpan w:val="2"/>
            <w:vAlign w:val="center"/>
          </w:tcPr>
          <w:p w:rsidR="00BA393D" w:rsidRDefault="00BA393D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: </w:t>
            </w:r>
          </w:p>
          <w:p w:rsidR="00BA393D" w:rsidRPr="005D1D04" w:rsidRDefault="00BA393D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lastRenderedPageBreak/>
              <w:t>فرایند دانش پژوهی برای جشنواره  شهید مطهری</w:t>
            </w:r>
          </w:p>
        </w:tc>
      </w:tr>
      <w:tr w:rsidR="00207B45" w:rsidRPr="005D1D04" w:rsidTr="00BA393D">
        <w:trPr>
          <w:cnfStyle w:val="000000100000"/>
          <w:trHeight w:val="1310"/>
        </w:trPr>
        <w:tc>
          <w:tcPr>
            <w:cnfStyle w:val="001000000000"/>
            <w:tcW w:w="9656" w:type="dxa"/>
            <w:gridSpan w:val="2"/>
            <w:vAlign w:val="center"/>
          </w:tcPr>
          <w:p w:rsidR="00207B45" w:rsidRDefault="00207B45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  <w:r w:rsidR="00B46338">
              <w:rPr>
                <w:rFonts w:cs="B Mitra" w:hint="cs"/>
                <w:sz w:val="26"/>
                <w:szCs w:val="26"/>
                <w:rtl/>
              </w:rPr>
              <w:t xml:space="preserve">: </w:t>
            </w:r>
          </w:p>
          <w:p w:rsidR="00B43DE5" w:rsidRDefault="00B43DE5" w:rsidP="00B43DE5">
            <w:pPr>
              <w:bidi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گام اول</w:t>
            </w:r>
          </w:p>
          <w:p w:rsidR="00BA393D" w:rsidRPr="005971F6" w:rsidRDefault="00C97F96" w:rsidP="009E00CE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بررسی</w:t>
            </w:r>
            <w:r w:rsidR="00BA393D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وضعیت موجود </w:t>
            </w: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امکانات آموزش مجازی در گروههای بالینی، دانشکده پزشکی، بیمارستانها و خوابگاهها</w:t>
            </w:r>
            <w:r w:rsidR="00B405B4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در دانش</w:t>
            </w:r>
            <w:r w:rsidR="009E00C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کده</w:t>
            </w:r>
            <w:r w:rsidR="00B405B4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علوم پزشکی مشهد و سایر دانش</w:t>
            </w:r>
            <w:r w:rsidR="009E00C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کده ها</w:t>
            </w:r>
          </w:p>
          <w:p w:rsidR="006A19C2" w:rsidRDefault="006A19C2" w:rsidP="006A19C2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بررسی کارشناسی مشکلات سامانه نوید</w:t>
            </w:r>
          </w:p>
          <w:p w:rsidR="00C97F96" w:rsidRPr="005971F6" w:rsidRDefault="00C97F96" w:rsidP="005D7ADC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برگزاری جلسات توجیهی با مسئولین آموزشی دانشکده و کارشناسان آموزش مجازی </w:t>
            </w:r>
          </w:p>
          <w:p w:rsidR="005942AD" w:rsidRPr="005971F6" w:rsidRDefault="005942AD" w:rsidP="005942AD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کارشناسی و پیگیری انجام قراردهای ضروری و پشتیبانی </w:t>
            </w:r>
          </w:p>
          <w:p w:rsidR="00B405B4" w:rsidRDefault="005D7ADC" w:rsidP="00E874AA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پیگیری</w:t>
            </w:r>
            <w:r w:rsidR="00EE4B10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تامین</w:t>
            </w: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منابع مالی، انسانی و فیزیکی </w:t>
            </w:r>
            <w:r w:rsidR="00EE4B10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مورد نیاز </w:t>
            </w:r>
            <w:r w:rsidR="00E874AA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و تجهیز گرووههای بالینی، دانشکده پزشکی، بیمارستانها و خوابگاهها</w:t>
            </w:r>
            <w:r w:rsidR="00EE4B10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</w:t>
            </w:r>
          </w:p>
          <w:p w:rsidR="00693508" w:rsidRDefault="00693508" w:rsidP="00693508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پیگیری تخصیص سهمیه اینترنت اساتید و دانشجویان</w:t>
            </w:r>
          </w:p>
          <w:p w:rsidR="00C05660" w:rsidRPr="005971F6" w:rsidRDefault="00C05660" w:rsidP="00C05660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تعیین میزان دسترسی دانشجویان به امکانات مورد نیاز برای استفاده از آموزش مجازی</w:t>
            </w:r>
          </w:p>
          <w:p w:rsidR="00924BBF" w:rsidRPr="005971F6" w:rsidRDefault="00924BBF" w:rsidP="00C05660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تخصیص وام/ امکانات به دانشجویان نیازمند جهت تهیه امکانات ضروری آموزش مجازی</w:t>
            </w:r>
          </w:p>
          <w:p w:rsidR="00687F71" w:rsidRDefault="00687F71" w:rsidP="008A0E9C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ایجاد امکان نظرسنجی الکترونیک در مورد کیفیت آموزش پس از </w:t>
            </w:r>
            <w:r w:rsidR="008A0E9C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هر فعالیت آموزشی مجازی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</w:t>
            </w:r>
          </w:p>
          <w:p w:rsidR="00D14E4A" w:rsidRDefault="00D14E4A" w:rsidP="00741764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بررسی میزان رفع نواقص سخت افزاری و نرم افزاری</w:t>
            </w:r>
            <w:r w:rsidR="00741764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لازم برای ارائه و ثبت فعالیت های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موزش</w:t>
            </w:r>
            <w:r w:rsidR="00741764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ی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مجازی</w:t>
            </w:r>
          </w:p>
          <w:p w:rsidR="002C7867" w:rsidRDefault="002C7867" w:rsidP="002C7867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پیگیری مجدد مشکلات باقیمانده </w:t>
            </w:r>
          </w:p>
          <w:p w:rsidR="00B43DE5" w:rsidRDefault="00B43DE5" w:rsidP="00B43DE5">
            <w:pPr>
              <w:bidi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گام دوم</w:t>
            </w:r>
          </w:p>
          <w:p w:rsidR="00924BBF" w:rsidRPr="005971F6" w:rsidRDefault="00924BBF" w:rsidP="00693508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تعیین استانداردهای آموزش مجازی و ارائه دستورالعملهای ابلاغی</w:t>
            </w:r>
          </w:p>
          <w:p w:rsidR="002367D8" w:rsidRDefault="00E2388A" w:rsidP="00D14E4A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پایلوت </w:t>
            </w:r>
            <w:r w:rsidR="00D14E4A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اجرای</w:t>
            </w:r>
            <w:r w:rsidR="00D27089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استانداردهای </w:t>
            </w:r>
            <w:r w:rsidR="00D14E4A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موزش مجازی</w:t>
            </w:r>
            <w:r w:rsidR="00D27089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در دو گروه </w:t>
            </w:r>
            <w:r w:rsidR="00D14E4A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نمونه از پایه و بالین</w:t>
            </w:r>
          </w:p>
          <w:p w:rsidR="00E2388A" w:rsidRPr="005971F6" w:rsidRDefault="00655325" w:rsidP="002367D8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تعیین مشکلات اجرایی رعایت استانداردها</w:t>
            </w:r>
            <w:r w:rsidR="002367D8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و چاره اندیشی مقتضی</w:t>
            </w:r>
            <w:r w:rsidR="00D27089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</w:t>
            </w:r>
          </w:p>
          <w:p w:rsidR="00C355B6" w:rsidRPr="005971F6" w:rsidRDefault="00C355B6" w:rsidP="00C355B6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تعمیم ضرورت رعایت استانداردهای اعلامی در کلیه گروههای پایه و بالینی</w:t>
            </w:r>
          </w:p>
          <w:p w:rsidR="00D27089" w:rsidRDefault="00C355B6" w:rsidP="002D50DE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نظارت  بر</w:t>
            </w:r>
            <w:r w:rsidR="002D50D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میزان رعایت استانداردهای </w:t>
            </w:r>
            <w:r w:rsidR="003968C0"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موزش مجازی </w:t>
            </w: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</w:t>
            </w:r>
          </w:p>
          <w:p w:rsidR="002367D8" w:rsidRPr="005971F6" w:rsidRDefault="00B43DE5" w:rsidP="002367D8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پیگیری </w:t>
            </w:r>
            <w:r w:rsidR="0024468B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اضافه شدن شاخص های مربوط به کیفیت آموزش مجازی در ارزشیابی هیات علمی </w:t>
            </w:r>
          </w:p>
          <w:p w:rsidR="00C97F96" w:rsidRPr="005D1D04" w:rsidRDefault="00C97F96" w:rsidP="00C97F96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</w:tr>
      <w:tr w:rsidR="00207B45" w:rsidRPr="005D1D04" w:rsidTr="00BA393D">
        <w:trPr>
          <w:trHeight w:val="631"/>
        </w:trPr>
        <w:tc>
          <w:tcPr>
            <w:cnfStyle w:val="001000000000"/>
            <w:tcW w:w="9656" w:type="dxa"/>
            <w:gridSpan w:val="2"/>
            <w:vAlign w:val="center"/>
          </w:tcPr>
          <w:p w:rsidR="00207B45" w:rsidRDefault="00207B45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  <w:r w:rsidR="00B46338">
              <w:rPr>
                <w:rFonts w:cs="B Mitra" w:hint="cs"/>
                <w:sz w:val="26"/>
                <w:szCs w:val="26"/>
                <w:rtl/>
              </w:rPr>
              <w:t xml:space="preserve">: </w:t>
            </w:r>
          </w:p>
          <w:p w:rsidR="00B7226D" w:rsidRPr="005971F6" w:rsidRDefault="00B7226D" w:rsidP="00B7226D">
            <w:pPr>
              <w:bidi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5971F6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یکسال</w:t>
            </w:r>
          </w:p>
        </w:tc>
      </w:tr>
      <w:tr w:rsidR="00207B45" w:rsidRPr="005D1D04" w:rsidTr="00BA393D">
        <w:trPr>
          <w:cnfStyle w:val="000000100000"/>
          <w:trHeight w:val="655"/>
        </w:trPr>
        <w:tc>
          <w:tcPr>
            <w:cnfStyle w:val="001000000000"/>
            <w:tcW w:w="9656" w:type="dxa"/>
            <w:gridSpan w:val="2"/>
            <w:vAlign w:val="center"/>
          </w:tcPr>
          <w:p w:rsidR="00207B45" w:rsidRPr="005D1D04" w:rsidRDefault="00207B45" w:rsidP="005D1D04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</w:tr>
    </w:tbl>
    <w:p w:rsidR="005D1D04" w:rsidRPr="005D1D04" w:rsidRDefault="005D1D04" w:rsidP="005D1D04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D4D9D" w:rsidRDefault="00FD4D9D" w:rsidP="008D099D">
      <w:pPr>
        <w:spacing w:after="0" w:line="240" w:lineRule="auto"/>
      </w:pPr>
      <w:r>
        <w:separator/>
      </w:r>
    </w:p>
  </w:endnote>
  <w:endnote w:type="continuationSeparator" w:id="0">
    <w:p w:rsidR="00FD4D9D" w:rsidRDefault="00FD4D9D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D4D9D" w:rsidRDefault="00FD4D9D" w:rsidP="008D099D">
      <w:pPr>
        <w:spacing w:after="0" w:line="240" w:lineRule="auto"/>
      </w:pPr>
      <w:r>
        <w:separator/>
      </w:r>
    </w:p>
  </w:footnote>
  <w:footnote w:type="continuationSeparator" w:id="0">
    <w:p w:rsidR="00FD4D9D" w:rsidRDefault="00FD4D9D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1D5274"/>
    <w:multiLevelType w:val="hybridMultilevel"/>
    <w:tmpl w:val="C44AC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F143DD"/>
    <w:multiLevelType w:val="hybridMultilevel"/>
    <w:tmpl w:val="8354C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623F"/>
    <w:rsid w:val="00033C92"/>
    <w:rsid w:val="00036623"/>
    <w:rsid w:val="00037865"/>
    <w:rsid w:val="00037DEE"/>
    <w:rsid w:val="0004181F"/>
    <w:rsid w:val="000425BA"/>
    <w:rsid w:val="00043DCF"/>
    <w:rsid w:val="00047998"/>
    <w:rsid w:val="000523D2"/>
    <w:rsid w:val="00055357"/>
    <w:rsid w:val="00055470"/>
    <w:rsid w:val="000556C4"/>
    <w:rsid w:val="00057D54"/>
    <w:rsid w:val="00057DC2"/>
    <w:rsid w:val="00057F69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97E77"/>
    <w:rsid w:val="000A514B"/>
    <w:rsid w:val="000A5B3C"/>
    <w:rsid w:val="000A61CF"/>
    <w:rsid w:val="000A7DEE"/>
    <w:rsid w:val="000B095A"/>
    <w:rsid w:val="000B29A8"/>
    <w:rsid w:val="000B4941"/>
    <w:rsid w:val="000B6921"/>
    <w:rsid w:val="000C0540"/>
    <w:rsid w:val="000C4D7C"/>
    <w:rsid w:val="000C7677"/>
    <w:rsid w:val="000D0CA8"/>
    <w:rsid w:val="000D2C03"/>
    <w:rsid w:val="000D31E6"/>
    <w:rsid w:val="000D74E7"/>
    <w:rsid w:val="000E002E"/>
    <w:rsid w:val="000E2799"/>
    <w:rsid w:val="000E5B35"/>
    <w:rsid w:val="000E6C68"/>
    <w:rsid w:val="000E71F6"/>
    <w:rsid w:val="000E7F50"/>
    <w:rsid w:val="000F2325"/>
    <w:rsid w:val="00101546"/>
    <w:rsid w:val="00103B6A"/>
    <w:rsid w:val="001054C0"/>
    <w:rsid w:val="00105592"/>
    <w:rsid w:val="00105B22"/>
    <w:rsid w:val="00107BA7"/>
    <w:rsid w:val="00107E38"/>
    <w:rsid w:val="0011200A"/>
    <w:rsid w:val="00112677"/>
    <w:rsid w:val="00113611"/>
    <w:rsid w:val="00113D9B"/>
    <w:rsid w:val="00114093"/>
    <w:rsid w:val="00121278"/>
    <w:rsid w:val="001247AA"/>
    <w:rsid w:val="00124986"/>
    <w:rsid w:val="0012498B"/>
    <w:rsid w:val="00130A5D"/>
    <w:rsid w:val="00131E12"/>
    <w:rsid w:val="00133398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4B0D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E5ED2"/>
    <w:rsid w:val="001F0684"/>
    <w:rsid w:val="001F2861"/>
    <w:rsid w:val="001F4B96"/>
    <w:rsid w:val="00201445"/>
    <w:rsid w:val="00201A47"/>
    <w:rsid w:val="00207B45"/>
    <w:rsid w:val="00207FA2"/>
    <w:rsid w:val="002105D6"/>
    <w:rsid w:val="00213B05"/>
    <w:rsid w:val="00213E31"/>
    <w:rsid w:val="00215487"/>
    <w:rsid w:val="00215A64"/>
    <w:rsid w:val="00215FCD"/>
    <w:rsid w:val="002167DA"/>
    <w:rsid w:val="00217500"/>
    <w:rsid w:val="00220D86"/>
    <w:rsid w:val="002252C2"/>
    <w:rsid w:val="002312BE"/>
    <w:rsid w:val="0023348D"/>
    <w:rsid w:val="002367D8"/>
    <w:rsid w:val="00236FE0"/>
    <w:rsid w:val="00242C9C"/>
    <w:rsid w:val="0024468B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7E3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C7867"/>
    <w:rsid w:val="002D0533"/>
    <w:rsid w:val="002D22F5"/>
    <w:rsid w:val="002D4534"/>
    <w:rsid w:val="002D50DE"/>
    <w:rsid w:val="002D5981"/>
    <w:rsid w:val="002D7969"/>
    <w:rsid w:val="002E131A"/>
    <w:rsid w:val="002E1439"/>
    <w:rsid w:val="002E1B61"/>
    <w:rsid w:val="002E6D88"/>
    <w:rsid w:val="002E7652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968C0"/>
    <w:rsid w:val="003A41C2"/>
    <w:rsid w:val="003A66CE"/>
    <w:rsid w:val="003A7F8F"/>
    <w:rsid w:val="003B2844"/>
    <w:rsid w:val="003B324E"/>
    <w:rsid w:val="003B5E87"/>
    <w:rsid w:val="003B668D"/>
    <w:rsid w:val="003B707E"/>
    <w:rsid w:val="003C066A"/>
    <w:rsid w:val="003C314D"/>
    <w:rsid w:val="003C6CF7"/>
    <w:rsid w:val="003D0AB2"/>
    <w:rsid w:val="003D1733"/>
    <w:rsid w:val="003D3C79"/>
    <w:rsid w:val="003D670A"/>
    <w:rsid w:val="003D7008"/>
    <w:rsid w:val="003E0CC3"/>
    <w:rsid w:val="003E78F9"/>
    <w:rsid w:val="003F2B74"/>
    <w:rsid w:val="003F6995"/>
    <w:rsid w:val="003F6A38"/>
    <w:rsid w:val="003F72B3"/>
    <w:rsid w:val="00401A9B"/>
    <w:rsid w:val="00405A09"/>
    <w:rsid w:val="004105D5"/>
    <w:rsid w:val="00417B54"/>
    <w:rsid w:val="00424645"/>
    <w:rsid w:val="004254AA"/>
    <w:rsid w:val="00430C1E"/>
    <w:rsid w:val="004346C7"/>
    <w:rsid w:val="00434957"/>
    <w:rsid w:val="00437432"/>
    <w:rsid w:val="00441A40"/>
    <w:rsid w:val="004429A3"/>
    <w:rsid w:val="004430BA"/>
    <w:rsid w:val="00451149"/>
    <w:rsid w:val="00451B44"/>
    <w:rsid w:val="00452012"/>
    <w:rsid w:val="0045227A"/>
    <w:rsid w:val="00452615"/>
    <w:rsid w:val="004532C3"/>
    <w:rsid w:val="004547A7"/>
    <w:rsid w:val="004555C0"/>
    <w:rsid w:val="00464A6E"/>
    <w:rsid w:val="00465701"/>
    <w:rsid w:val="0047064B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A679E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0B09"/>
    <w:rsid w:val="004E1FCE"/>
    <w:rsid w:val="004E25E5"/>
    <w:rsid w:val="004E3783"/>
    <w:rsid w:val="004E6697"/>
    <w:rsid w:val="004E7A80"/>
    <w:rsid w:val="004F0A4E"/>
    <w:rsid w:val="004F2C8D"/>
    <w:rsid w:val="004F4F4B"/>
    <w:rsid w:val="005000E4"/>
    <w:rsid w:val="00506BF9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51AD6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1F5C"/>
    <w:rsid w:val="005937B9"/>
    <w:rsid w:val="005942AD"/>
    <w:rsid w:val="00594EBD"/>
    <w:rsid w:val="00595EF7"/>
    <w:rsid w:val="005971F6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D7ADC"/>
    <w:rsid w:val="005E0234"/>
    <w:rsid w:val="005E3152"/>
    <w:rsid w:val="005E382F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B04"/>
    <w:rsid w:val="00637D87"/>
    <w:rsid w:val="006444F7"/>
    <w:rsid w:val="006514EF"/>
    <w:rsid w:val="006521BD"/>
    <w:rsid w:val="006524DB"/>
    <w:rsid w:val="006528DB"/>
    <w:rsid w:val="00654EED"/>
    <w:rsid w:val="00655325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87F71"/>
    <w:rsid w:val="006911FB"/>
    <w:rsid w:val="00693508"/>
    <w:rsid w:val="0069727B"/>
    <w:rsid w:val="006975B2"/>
    <w:rsid w:val="00697D3D"/>
    <w:rsid w:val="006A04BB"/>
    <w:rsid w:val="006A0D20"/>
    <w:rsid w:val="006A19C2"/>
    <w:rsid w:val="006A24C0"/>
    <w:rsid w:val="006A30B5"/>
    <w:rsid w:val="006A32A3"/>
    <w:rsid w:val="006A79C3"/>
    <w:rsid w:val="006B1DC7"/>
    <w:rsid w:val="006B5EB5"/>
    <w:rsid w:val="006C2FA9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06422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37B79"/>
    <w:rsid w:val="00741722"/>
    <w:rsid w:val="00741764"/>
    <w:rsid w:val="00742AE6"/>
    <w:rsid w:val="00742CFB"/>
    <w:rsid w:val="00751E1E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878D9"/>
    <w:rsid w:val="00790CEB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11F7"/>
    <w:rsid w:val="0085214C"/>
    <w:rsid w:val="00855F8B"/>
    <w:rsid w:val="00856F9A"/>
    <w:rsid w:val="0086444B"/>
    <w:rsid w:val="00872DDD"/>
    <w:rsid w:val="00873339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0E9C"/>
    <w:rsid w:val="008A5A22"/>
    <w:rsid w:val="008B1199"/>
    <w:rsid w:val="008B1670"/>
    <w:rsid w:val="008B2797"/>
    <w:rsid w:val="008B5F5C"/>
    <w:rsid w:val="008C00DA"/>
    <w:rsid w:val="008C10E5"/>
    <w:rsid w:val="008C1D1B"/>
    <w:rsid w:val="008C4104"/>
    <w:rsid w:val="008D099D"/>
    <w:rsid w:val="008D0F20"/>
    <w:rsid w:val="008D1714"/>
    <w:rsid w:val="008E40A9"/>
    <w:rsid w:val="008E54B6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0DB4"/>
    <w:rsid w:val="00924BBF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284B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A4CE2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00CE"/>
    <w:rsid w:val="009E1645"/>
    <w:rsid w:val="009E36AB"/>
    <w:rsid w:val="009E75C0"/>
    <w:rsid w:val="009F305F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33C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AE6"/>
    <w:rsid w:val="00B20E03"/>
    <w:rsid w:val="00B2204F"/>
    <w:rsid w:val="00B30BAA"/>
    <w:rsid w:val="00B30DAA"/>
    <w:rsid w:val="00B31359"/>
    <w:rsid w:val="00B31639"/>
    <w:rsid w:val="00B31970"/>
    <w:rsid w:val="00B32058"/>
    <w:rsid w:val="00B405B4"/>
    <w:rsid w:val="00B4095B"/>
    <w:rsid w:val="00B40D59"/>
    <w:rsid w:val="00B43DE5"/>
    <w:rsid w:val="00B44BB8"/>
    <w:rsid w:val="00B46338"/>
    <w:rsid w:val="00B46F35"/>
    <w:rsid w:val="00B5677C"/>
    <w:rsid w:val="00B600D9"/>
    <w:rsid w:val="00B632E0"/>
    <w:rsid w:val="00B64A66"/>
    <w:rsid w:val="00B67DD1"/>
    <w:rsid w:val="00B708E2"/>
    <w:rsid w:val="00B71554"/>
    <w:rsid w:val="00B7226D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A393D"/>
    <w:rsid w:val="00BB4095"/>
    <w:rsid w:val="00BB549E"/>
    <w:rsid w:val="00BB68D2"/>
    <w:rsid w:val="00BC15FB"/>
    <w:rsid w:val="00BC4591"/>
    <w:rsid w:val="00BD441B"/>
    <w:rsid w:val="00BD50C0"/>
    <w:rsid w:val="00BD787F"/>
    <w:rsid w:val="00BE5F0C"/>
    <w:rsid w:val="00BE6F05"/>
    <w:rsid w:val="00BE7A97"/>
    <w:rsid w:val="00BF05C4"/>
    <w:rsid w:val="00BF09BD"/>
    <w:rsid w:val="00BF0F85"/>
    <w:rsid w:val="00BF2780"/>
    <w:rsid w:val="00BF2A0D"/>
    <w:rsid w:val="00C00F80"/>
    <w:rsid w:val="00C02B15"/>
    <w:rsid w:val="00C0343B"/>
    <w:rsid w:val="00C04A44"/>
    <w:rsid w:val="00C05660"/>
    <w:rsid w:val="00C064C2"/>
    <w:rsid w:val="00C07956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355B6"/>
    <w:rsid w:val="00C4212B"/>
    <w:rsid w:val="00C42472"/>
    <w:rsid w:val="00C450A9"/>
    <w:rsid w:val="00C453D6"/>
    <w:rsid w:val="00C50138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680"/>
    <w:rsid w:val="00C81BFD"/>
    <w:rsid w:val="00C90E39"/>
    <w:rsid w:val="00C97F96"/>
    <w:rsid w:val="00CA7624"/>
    <w:rsid w:val="00CB00D5"/>
    <w:rsid w:val="00CB058E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548"/>
    <w:rsid w:val="00D047C6"/>
    <w:rsid w:val="00D053D2"/>
    <w:rsid w:val="00D0672B"/>
    <w:rsid w:val="00D103E7"/>
    <w:rsid w:val="00D108A3"/>
    <w:rsid w:val="00D11020"/>
    <w:rsid w:val="00D13F61"/>
    <w:rsid w:val="00D14E4A"/>
    <w:rsid w:val="00D1583C"/>
    <w:rsid w:val="00D15B32"/>
    <w:rsid w:val="00D15B79"/>
    <w:rsid w:val="00D16A73"/>
    <w:rsid w:val="00D22A31"/>
    <w:rsid w:val="00D23DAE"/>
    <w:rsid w:val="00D26FC7"/>
    <w:rsid w:val="00D27089"/>
    <w:rsid w:val="00D343F7"/>
    <w:rsid w:val="00D3594A"/>
    <w:rsid w:val="00D40837"/>
    <w:rsid w:val="00D40B44"/>
    <w:rsid w:val="00D420DF"/>
    <w:rsid w:val="00D43365"/>
    <w:rsid w:val="00D44AAB"/>
    <w:rsid w:val="00D4648F"/>
    <w:rsid w:val="00D50D1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A5D19"/>
    <w:rsid w:val="00DA631D"/>
    <w:rsid w:val="00DB1EB5"/>
    <w:rsid w:val="00DB28B0"/>
    <w:rsid w:val="00DB29B9"/>
    <w:rsid w:val="00DB5EB1"/>
    <w:rsid w:val="00DB6B24"/>
    <w:rsid w:val="00DC15C0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22264"/>
    <w:rsid w:val="00E228AF"/>
    <w:rsid w:val="00E2388A"/>
    <w:rsid w:val="00E23F4E"/>
    <w:rsid w:val="00E24152"/>
    <w:rsid w:val="00E24A85"/>
    <w:rsid w:val="00E2596B"/>
    <w:rsid w:val="00E302A0"/>
    <w:rsid w:val="00E31B9F"/>
    <w:rsid w:val="00E3591C"/>
    <w:rsid w:val="00E37148"/>
    <w:rsid w:val="00E375D7"/>
    <w:rsid w:val="00E40091"/>
    <w:rsid w:val="00E45456"/>
    <w:rsid w:val="00E533E0"/>
    <w:rsid w:val="00E5469F"/>
    <w:rsid w:val="00E5566D"/>
    <w:rsid w:val="00E5614B"/>
    <w:rsid w:val="00E62106"/>
    <w:rsid w:val="00E645BD"/>
    <w:rsid w:val="00E6575F"/>
    <w:rsid w:val="00E73D48"/>
    <w:rsid w:val="00E745FD"/>
    <w:rsid w:val="00E87039"/>
    <w:rsid w:val="00E874AA"/>
    <w:rsid w:val="00E94C23"/>
    <w:rsid w:val="00E95D11"/>
    <w:rsid w:val="00E96959"/>
    <w:rsid w:val="00E973FB"/>
    <w:rsid w:val="00EA23E0"/>
    <w:rsid w:val="00EA767D"/>
    <w:rsid w:val="00EB1F38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4B10"/>
    <w:rsid w:val="00EE52EC"/>
    <w:rsid w:val="00EE5FDB"/>
    <w:rsid w:val="00EE6ECC"/>
    <w:rsid w:val="00EF0F1F"/>
    <w:rsid w:val="00EF1D70"/>
    <w:rsid w:val="00EF2A1D"/>
    <w:rsid w:val="00F034CD"/>
    <w:rsid w:val="00F05BD9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5D06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4D9D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1D1"/>
    <w:rsid w:val="00FF37D0"/>
    <w:rsid w:val="00FF507D"/>
    <w:rsid w:val="00FF60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6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87333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F699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shhadiL@mum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9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erfanit1</cp:lastModifiedBy>
  <cp:revision>2</cp:revision>
  <dcterms:created xsi:type="dcterms:W3CDTF">2021-10-13T06:39:00Z</dcterms:created>
  <dcterms:modified xsi:type="dcterms:W3CDTF">2021-10-13T06:39:00Z</dcterms:modified>
</cp:coreProperties>
</file>